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83B375" w14:textId="5219AC3A" w:rsidR="007D5E27" w:rsidRDefault="007D5E27" w:rsidP="007D5E27">
      <w:pPr>
        <w:jc w:val="center"/>
      </w:pPr>
      <w:r>
        <w:rPr>
          <w:noProof/>
        </w:rPr>
        <w:drawing>
          <wp:inline distT="0" distB="0" distL="0" distR="0" wp14:anchorId="5235AF5E" wp14:editId="3F461552">
            <wp:extent cx="1882140" cy="467405"/>
            <wp:effectExtent l="0" t="0" r="3810" b="8890"/>
            <wp:docPr id="1" name="Picture 1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2140" cy="46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11106" w14:textId="77777777" w:rsidR="007D5E27" w:rsidRDefault="007D5E27" w:rsidP="007D5E27"/>
    <w:p w14:paraId="5AF87C58" w14:textId="7E9E5618" w:rsidR="7F81F170" w:rsidRDefault="4022AA3C" w:rsidP="6B571901">
      <w:pPr>
        <w:spacing w:line="257" w:lineRule="auto"/>
        <w:jc w:val="center"/>
      </w:pPr>
      <w:r w:rsidRPr="6B571901">
        <w:rPr>
          <w:rFonts w:ascii="Calibri" w:eastAsia="Calibri" w:hAnsi="Calibri" w:cs="Calibri"/>
          <w:b/>
          <w:bCs/>
          <w:sz w:val="28"/>
          <w:szCs w:val="28"/>
        </w:rPr>
        <w:t>1</w:t>
      </w:r>
      <w:r w:rsidRPr="6B571901">
        <w:rPr>
          <w:rFonts w:ascii="Calibri" w:eastAsia="Calibri" w:hAnsi="Calibri" w:cs="Calibri"/>
          <w:b/>
          <w:bCs/>
          <w:sz w:val="28"/>
          <w:szCs w:val="28"/>
          <w:vertAlign w:val="superscript"/>
        </w:rPr>
        <w:t>st</w:t>
      </w:r>
      <w:r w:rsidRPr="6B571901">
        <w:rPr>
          <w:rFonts w:ascii="Calibri" w:eastAsia="Calibri" w:hAnsi="Calibri" w:cs="Calibri"/>
          <w:b/>
          <w:bCs/>
          <w:sz w:val="28"/>
          <w:szCs w:val="28"/>
        </w:rPr>
        <w:t xml:space="preserve"> Postgraduate Law Conference of the Centre for Private International Law</w:t>
      </w:r>
    </w:p>
    <w:p w14:paraId="058E99D8" w14:textId="73193C77" w:rsidR="7F81F170" w:rsidRDefault="00865868" w:rsidP="6B571901">
      <w:pPr>
        <w:spacing w:line="257" w:lineRule="auto"/>
        <w:jc w:val="center"/>
      </w:pPr>
      <w:r>
        <w:rPr>
          <w:rFonts w:ascii="Calibri" w:eastAsia="Calibri" w:hAnsi="Calibri" w:cs="Calibri"/>
        </w:rPr>
        <w:t>17</w:t>
      </w:r>
      <w:r w:rsidRPr="00865868">
        <w:rPr>
          <w:rFonts w:ascii="Calibri" w:eastAsia="Calibri" w:hAnsi="Calibri" w:cs="Calibri"/>
          <w:vertAlign w:val="superscript"/>
        </w:rPr>
        <w:t>th</w:t>
      </w:r>
      <w:r>
        <w:rPr>
          <w:rFonts w:ascii="Calibri" w:eastAsia="Calibri" w:hAnsi="Calibri" w:cs="Calibri"/>
        </w:rPr>
        <w:t xml:space="preserve"> </w:t>
      </w:r>
      <w:r w:rsidR="4022AA3C" w:rsidRPr="6B571901">
        <w:rPr>
          <w:rFonts w:ascii="Calibri" w:eastAsia="Calibri" w:hAnsi="Calibri" w:cs="Calibri"/>
        </w:rPr>
        <w:t>November 2021, Virtual Conference</w:t>
      </w:r>
    </w:p>
    <w:p w14:paraId="61B9BE29" w14:textId="2FE93B53" w:rsidR="7F81F170" w:rsidRDefault="4022AA3C" w:rsidP="6B571901">
      <w:pPr>
        <w:spacing w:line="257" w:lineRule="auto"/>
        <w:jc w:val="center"/>
      </w:pPr>
      <w:r w:rsidRPr="6B571901">
        <w:rPr>
          <w:rFonts w:ascii="Calibri" w:eastAsia="Calibri" w:hAnsi="Calibri" w:cs="Calibri"/>
        </w:rPr>
        <w:t>University of Aberdeen, UK</w:t>
      </w:r>
    </w:p>
    <w:p w14:paraId="77985AFA" w14:textId="637754ED" w:rsidR="7F81F170" w:rsidRPr="00865868" w:rsidRDefault="4022AA3C" w:rsidP="00865868">
      <w:pPr>
        <w:spacing w:line="257" w:lineRule="auto"/>
        <w:jc w:val="center"/>
        <w:rPr>
          <w:sz w:val="24"/>
          <w:szCs w:val="24"/>
        </w:rPr>
      </w:pPr>
      <w:r w:rsidRPr="6B571901">
        <w:rPr>
          <w:rFonts w:ascii="Calibri" w:eastAsia="Calibri" w:hAnsi="Calibri" w:cs="Calibri"/>
        </w:rPr>
        <w:t xml:space="preserve"> </w:t>
      </w:r>
      <w:r w:rsidRPr="00865868">
        <w:rPr>
          <w:rFonts w:ascii="Calibri" w:eastAsia="Calibri" w:hAnsi="Calibri" w:cs="Calibri"/>
          <w:b/>
          <w:bCs/>
          <w:sz w:val="32"/>
          <w:szCs w:val="32"/>
        </w:rPr>
        <w:t xml:space="preserve">Call for Papers </w:t>
      </w:r>
      <w:r w:rsidR="00865868" w:rsidRPr="00865868">
        <w:rPr>
          <w:rFonts w:ascii="Calibri" w:eastAsia="Calibri" w:hAnsi="Calibri" w:cs="Calibri"/>
          <w:b/>
          <w:bCs/>
          <w:sz w:val="32"/>
          <w:szCs w:val="32"/>
        </w:rPr>
        <w:t>Submission Form</w:t>
      </w:r>
    </w:p>
    <w:p w14:paraId="02798BF9" w14:textId="0FD9B3E9" w:rsidR="7F81F170" w:rsidRDefault="4022AA3C" w:rsidP="00865868">
      <w:r w:rsidRPr="64CCA4D9">
        <w:rPr>
          <w:rFonts w:ascii="Calibri" w:eastAsia="Calibri" w:hAnsi="Calibri" w:cs="Calibri"/>
          <w:b/>
          <w:bCs/>
          <w:i/>
          <w:iCs/>
          <w:sz w:val="24"/>
          <w:szCs w:val="24"/>
        </w:rPr>
        <w:t xml:space="preserve">Please </w:t>
      </w:r>
      <w:r w:rsidR="07BF9F5C" w:rsidRPr="64CCA4D9">
        <w:rPr>
          <w:rFonts w:ascii="Calibri" w:eastAsia="Calibri" w:hAnsi="Calibri" w:cs="Calibri"/>
          <w:b/>
          <w:bCs/>
          <w:i/>
          <w:iCs/>
          <w:sz w:val="24"/>
          <w:szCs w:val="24"/>
        </w:rPr>
        <w:t>send a</w:t>
      </w:r>
      <w:r w:rsidRPr="64CCA4D9">
        <w:rPr>
          <w:rFonts w:ascii="Calibri" w:eastAsia="Calibri" w:hAnsi="Calibri" w:cs="Calibri"/>
          <w:b/>
          <w:bCs/>
          <w:i/>
          <w:iCs/>
          <w:sz w:val="24"/>
          <w:szCs w:val="24"/>
        </w:rPr>
        <w:t xml:space="preserve"> complete</w:t>
      </w:r>
      <w:r w:rsidR="06E569D2" w:rsidRPr="64CCA4D9">
        <w:rPr>
          <w:rFonts w:ascii="Calibri" w:eastAsia="Calibri" w:hAnsi="Calibri" w:cs="Calibri"/>
          <w:b/>
          <w:bCs/>
          <w:i/>
          <w:iCs/>
          <w:sz w:val="24"/>
          <w:szCs w:val="24"/>
        </w:rPr>
        <w:t>d</w:t>
      </w:r>
      <w:r w:rsidRPr="64CCA4D9">
        <w:rPr>
          <w:rFonts w:ascii="Calibri" w:eastAsia="Calibri" w:hAnsi="Calibri" w:cs="Calibri"/>
          <w:b/>
          <w:bCs/>
          <w:i/>
          <w:iCs/>
          <w:sz w:val="24"/>
          <w:szCs w:val="24"/>
        </w:rPr>
        <w:t xml:space="preserve"> form t</w:t>
      </w:r>
      <w:r w:rsidR="21A8C416" w:rsidRPr="64CCA4D9">
        <w:rPr>
          <w:rFonts w:ascii="Calibri" w:eastAsia="Calibri" w:hAnsi="Calibri" w:cs="Calibri"/>
          <w:b/>
          <w:bCs/>
          <w:i/>
          <w:iCs/>
          <w:sz w:val="24"/>
          <w:szCs w:val="24"/>
        </w:rPr>
        <w:t>o</w:t>
      </w:r>
      <w:r w:rsidRPr="64CCA4D9">
        <w:rPr>
          <w:rFonts w:ascii="Calibri" w:eastAsia="Calibri" w:hAnsi="Calibri" w:cs="Calibri"/>
          <w:b/>
          <w:bCs/>
          <w:i/>
          <w:iCs/>
          <w:sz w:val="24"/>
          <w:szCs w:val="24"/>
        </w:rPr>
        <w:t xml:space="preserve">: </w:t>
      </w:r>
      <w:hyperlink r:id="rId6" w:history="1">
        <w:r w:rsidR="00865868" w:rsidRPr="00865868">
          <w:rPr>
            <w:rStyle w:val="Hyperlink"/>
            <w:rFonts w:ascii="Source Sans Pro" w:hAnsi="Source Sans Pro"/>
            <w:color w:val="365594"/>
            <w:sz w:val="24"/>
            <w:szCs w:val="24"/>
            <w:shd w:val="clear" w:color="auto" w:fill="FFFFFF"/>
          </w:rPr>
          <w:t>konstantina.kalaitsoglou@abdn.ac.uk</w:t>
        </w:r>
      </w:hyperlink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830"/>
        <w:gridCol w:w="7170"/>
      </w:tblGrid>
      <w:tr w:rsidR="6B571901" w14:paraId="3C7F2135" w14:textId="77777777" w:rsidTr="1A1998BF">
        <w:tc>
          <w:tcPr>
            <w:tcW w:w="18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D0C5685" w14:textId="3F6B7C0C" w:rsidR="6B571901" w:rsidRDefault="6B571901" w:rsidP="6B571901">
            <w:pPr>
              <w:spacing w:line="257" w:lineRule="auto"/>
            </w:pPr>
            <w:r w:rsidRPr="64CCA4D9">
              <w:rPr>
                <w:rFonts w:ascii="Calibri" w:eastAsia="Calibri" w:hAnsi="Calibri" w:cs="Calibri"/>
                <w:b/>
                <w:bCs/>
              </w:rPr>
              <w:t xml:space="preserve">Full </w:t>
            </w:r>
            <w:r w:rsidR="0750D6B2" w:rsidRPr="64CCA4D9">
              <w:rPr>
                <w:rFonts w:ascii="Calibri" w:eastAsia="Calibri" w:hAnsi="Calibri" w:cs="Calibri"/>
                <w:b/>
                <w:bCs/>
              </w:rPr>
              <w:t>n</w:t>
            </w:r>
            <w:r w:rsidRPr="64CCA4D9">
              <w:rPr>
                <w:rFonts w:ascii="Calibri" w:eastAsia="Calibri" w:hAnsi="Calibri" w:cs="Calibri"/>
                <w:b/>
                <w:bCs/>
              </w:rPr>
              <w:t xml:space="preserve">ame  </w:t>
            </w:r>
          </w:p>
        </w:tc>
        <w:tc>
          <w:tcPr>
            <w:tcW w:w="7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B0C6931" w14:textId="05840A74" w:rsidR="6B571901" w:rsidRDefault="6B571901" w:rsidP="6B571901">
            <w:pPr>
              <w:spacing w:line="257" w:lineRule="auto"/>
            </w:pPr>
            <w:r w:rsidRPr="6B571901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6B571901" w14:paraId="52FFD107" w14:textId="77777777" w:rsidTr="1A1998BF">
        <w:tc>
          <w:tcPr>
            <w:tcW w:w="18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D3577C7" w14:textId="39107817" w:rsidR="6B571901" w:rsidRDefault="6B571901" w:rsidP="6B571901">
            <w:pPr>
              <w:spacing w:line="257" w:lineRule="auto"/>
            </w:pPr>
            <w:r w:rsidRPr="64CCA4D9">
              <w:rPr>
                <w:rFonts w:ascii="Calibri" w:eastAsia="Calibri" w:hAnsi="Calibri" w:cs="Calibri"/>
                <w:b/>
                <w:bCs/>
              </w:rPr>
              <w:t>E</w:t>
            </w:r>
            <w:r w:rsidR="3A5A825C" w:rsidRPr="64CCA4D9">
              <w:rPr>
                <w:rFonts w:ascii="Calibri" w:eastAsia="Calibri" w:hAnsi="Calibri" w:cs="Calibri"/>
                <w:b/>
                <w:bCs/>
              </w:rPr>
              <w:t>-</w:t>
            </w:r>
            <w:r w:rsidRPr="64CCA4D9">
              <w:rPr>
                <w:rFonts w:ascii="Calibri" w:eastAsia="Calibri" w:hAnsi="Calibri" w:cs="Calibri"/>
                <w:b/>
                <w:bCs/>
              </w:rPr>
              <w:t xml:space="preserve">mail address </w:t>
            </w:r>
          </w:p>
        </w:tc>
        <w:tc>
          <w:tcPr>
            <w:tcW w:w="7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866AD38" w14:textId="45D522AD" w:rsidR="6B571901" w:rsidRDefault="6B571901" w:rsidP="6B571901">
            <w:pPr>
              <w:spacing w:line="257" w:lineRule="auto"/>
            </w:pPr>
            <w:r w:rsidRPr="6B571901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6B571901" w14:paraId="73A8A63A" w14:textId="77777777" w:rsidTr="1A1998BF">
        <w:tc>
          <w:tcPr>
            <w:tcW w:w="18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F11A9A4" w14:textId="00D6B576" w:rsidR="6B571901" w:rsidRDefault="6B571901" w:rsidP="6B571901">
            <w:pPr>
              <w:spacing w:line="257" w:lineRule="auto"/>
            </w:pPr>
            <w:r w:rsidRPr="6B571901">
              <w:rPr>
                <w:rFonts w:ascii="Calibri" w:eastAsia="Calibri" w:hAnsi="Calibri" w:cs="Calibri"/>
                <w:b/>
                <w:bCs/>
              </w:rPr>
              <w:t xml:space="preserve">Affiliation </w:t>
            </w:r>
            <w:r w:rsidRPr="6B571901">
              <w:rPr>
                <w:rFonts w:ascii="Calibri" w:eastAsia="Calibri" w:hAnsi="Calibri" w:cs="Calibri"/>
              </w:rPr>
              <w:t xml:space="preserve">(University, Organisation) </w:t>
            </w:r>
          </w:p>
        </w:tc>
        <w:tc>
          <w:tcPr>
            <w:tcW w:w="7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8C860E8" w14:textId="550BAC12" w:rsidR="6B571901" w:rsidRDefault="6B571901" w:rsidP="6B571901">
            <w:pPr>
              <w:spacing w:line="257" w:lineRule="auto"/>
            </w:pPr>
            <w:r w:rsidRPr="6B571901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6B571901" w14:paraId="4ABAF7D8" w14:textId="77777777" w:rsidTr="1A1998BF">
        <w:tc>
          <w:tcPr>
            <w:tcW w:w="18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47DA20B" w14:textId="606723EA" w:rsidR="6B571901" w:rsidRDefault="6B571901" w:rsidP="6B571901">
            <w:pPr>
              <w:spacing w:line="257" w:lineRule="auto"/>
            </w:pPr>
            <w:r w:rsidRPr="6B571901">
              <w:rPr>
                <w:rFonts w:ascii="Calibri" w:eastAsia="Calibri" w:hAnsi="Calibri" w:cs="Calibri"/>
                <w:b/>
                <w:bCs/>
              </w:rPr>
              <w:t>Professional bio</w:t>
            </w:r>
          </w:p>
          <w:p w14:paraId="2E1ECB08" w14:textId="7494B1F6" w:rsidR="6B571901" w:rsidRDefault="6B571901" w:rsidP="6B571901">
            <w:pPr>
              <w:spacing w:line="257" w:lineRule="auto"/>
            </w:pPr>
            <w:r w:rsidRPr="6B571901">
              <w:rPr>
                <w:rFonts w:ascii="Calibri" w:eastAsia="Calibri" w:hAnsi="Calibri" w:cs="Calibri"/>
                <w:i/>
                <w:iCs/>
              </w:rPr>
              <w:t>250 words</w:t>
            </w:r>
          </w:p>
        </w:tc>
        <w:tc>
          <w:tcPr>
            <w:tcW w:w="7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6DC5DA6" w14:textId="0C5F03CD" w:rsidR="6B571901" w:rsidRDefault="6B571901" w:rsidP="6B571901">
            <w:pPr>
              <w:spacing w:line="257" w:lineRule="auto"/>
            </w:pPr>
            <w:r w:rsidRPr="6B571901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6B571901" w14:paraId="10757F36" w14:textId="77777777" w:rsidTr="1A1998BF">
        <w:tc>
          <w:tcPr>
            <w:tcW w:w="18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A2D1E3B" w14:textId="17DF376C" w:rsidR="6B571901" w:rsidRDefault="6B571901" w:rsidP="6B571901">
            <w:pPr>
              <w:spacing w:line="257" w:lineRule="auto"/>
            </w:pPr>
            <w:r w:rsidRPr="6B571901">
              <w:rPr>
                <w:rFonts w:ascii="Calibri" w:eastAsia="Calibri" w:hAnsi="Calibri" w:cs="Calibri"/>
                <w:b/>
                <w:bCs/>
              </w:rPr>
              <w:t xml:space="preserve">Panel of interest </w:t>
            </w:r>
          </w:p>
        </w:tc>
        <w:tc>
          <w:tcPr>
            <w:tcW w:w="7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0763ACB" w14:textId="5729D0D5" w:rsidR="6B571901" w:rsidRDefault="6B571901" w:rsidP="6B571901">
            <w:pPr>
              <w:spacing w:line="257" w:lineRule="auto"/>
            </w:pPr>
            <w:r w:rsidRPr="6B571901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6B571901" w14:paraId="6FF43468" w14:textId="77777777" w:rsidTr="1A1998BF">
        <w:tc>
          <w:tcPr>
            <w:tcW w:w="18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7D2EF11" w14:textId="1D5E93A1" w:rsidR="6B571901" w:rsidRDefault="6B571901" w:rsidP="6B571901">
            <w:pPr>
              <w:spacing w:line="257" w:lineRule="auto"/>
            </w:pPr>
            <w:r w:rsidRPr="64CCA4D9">
              <w:rPr>
                <w:rFonts w:ascii="Calibri" w:eastAsia="Calibri" w:hAnsi="Calibri" w:cs="Calibri"/>
                <w:b/>
                <w:bCs/>
              </w:rPr>
              <w:t xml:space="preserve">Topic of </w:t>
            </w:r>
            <w:r w:rsidR="669F568C" w:rsidRPr="64CCA4D9">
              <w:rPr>
                <w:rFonts w:ascii="Calibri" w:eastAsia="Calibri" w:hAnsi="Calibri" w:cs="Calibri"/>
                <w:b/>
                <w:bCs/>
              </w:rPr>
              <w:t xml:space="preserve">the </w:t>
            </w:r>
            <w:r w:rsidR="3CE3C679" w:rsidRPr="64CCA4D9">
              <w:rPr>
                <w:rFonts w:ascii="Calibri" w:eastAsia="Calibri" w:hAnsi="Calibri" w:cs="Calibri"/>
                <w:b/>
                <w:bCs/>
              </w:rPr>
              <w:t>p</w:t>
            </w:r>
            <w:r w:rsidRPr="64CCA4D9">
              <w:rPr>
                <w:rFonts w:ascii="Calibri" w:eastAsia="Calibri" w:hAnsi="Calibri" w:cs="Calibri"/>
                <w:b/>
                <w:bCs/>
              </w:rPr>
              <w:t xml:space="preserve">aper </w:t>
            </w:r>
          </w:p>
        </w:tc>
        <w:tc>
          <w:tcPr>
            <w:tcW w:w="7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9175739" w14:textId="450D769D" w:rsidR="6B571901" w:rsidRDefault="6B571901" w:rsidP="6B571901">
            <w:pPr>
              <w:spacing w:line="257" w:lineRule="auto"/>
            </w:pPr>
            <w:r w:rsidRPr="6B571901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1A1998BF" w14:paraId="6B25E704" w14:textId="77777777" w:rsidTr="1A1998BF">
        <w:tc>
          <w:tcPr>
            <w:tcW w:w="18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AD0C1AD" w14:textId="1FE4B6D1" w:rsidR="13F6348A" w:rsidRDefault="13F6348A" w:rsidP="1A1998BF">
            <w:pPr>
              <w:spacing w:line="257" w:lineRule="auto"/>
              <w:rPr>
                <w:rFonts w:ascii="Calibri" w:eastAsia="Calibri" w:hAnsi="Calibri" w:cs="Calibri"/>
                <w:b/>
                <w:bCs/>
              </w:rPr>
            </w:pPr>
            <w:r w:rsidRPr="1A1998BF">
              <w:rPr>
                <w:rFonts w:ascii="Calibri" w:eastAsia="Calibri" w:hAnsi="Calibri" w:cs="Calibri"/>
                <w:b/>
                <w:bCs/>
              </w:rPr>
              <w:t>Brief</w:t>
            </w:r>
            <w:r w:rsidR="104D0421" w:rsidRPr="1A1998BF">
              <w:rPr>
                <w:rFonts w:ascii="Calibri" w:eastAsia="Calibri" w:hAnsi="Calibri" w:cs="Calibri"/>
                <w:b/>
                <w:bCs/>
              </w:rPr>
              <w:t>ly</w:t>
            </w:r>
            <w:r w:rsidRPr="1A1998BF">
              <w:rPr>
                <w:rFonts w:ascii="Calibri" w:eastAsia="Calibri" w:hAnsi="Calibri" w:cs="Calibri"/>
                <w:b/>
                <w:bCs/>
              </w:rPr>
              <w:t xml:space="preserve"> expla</w:t>
            </w:r>
            <w:r w:rsidR="1CD99E15" w:rsidRPr="1A1998BF">
              <w:rPr>
                <w:rFonts w:ascii="Calibri" w:eastAsia="Calibri" w:hAnsi="Calibri" w:cs="Calibri"/>
                <w:b/>
                <w:bCs/>
              </w:rPr>
              <w:t>in</w:t>
            </w:r>
            <w:r w:rsidRPr="1A1998BF">
              <w:rPr>
                <w:rFonts w:ascii="Calibri" w:eastAsia="Calibri" w:hAnsi="Calibri" w:cs="Calibri"/>
                <w:b/>
                <w:bCs/>
              </w:rPr>
              <w:t xml:space="preserve"> the P</w:t>
            </w:r>
            <w:r w:rsidR="00340AEC">
              <w:rPr>
                <w:rFonts w:ascii="Calibri" w:eastAsia="Calibri" w:hAnsi="Calibri" w:cs="Calibri"/>
                <w:b/>
                <w:bCs/>
              </w:rPr>
              <w:t xml:space="preserve">rivate </w:t>
            </w:r>
            <w:r w:rsidRPr="1A1998BF">
              <w:rPr>
                <w:rFonts w:ascii="Calibri" w:eastAsia="Calibri" w:hAnsi="Calibri" w:cs="Calibri"/>
                <w:b/>
                <w:bCs/>
              </w:rPr>
              <w:t>I</w:t>
            </w:r>
            <w:r w:rsidR="00340AEC">
              <w:rPr>
                <w:rFonts w:ascii="Calibri" w:eastAsia="Calibri" w:hAnsi="Calibri" w:cs="Calibri"/>
                <w:b/>
                <w:bCs/>
              </w:rPr>
              <w:t xml:space="preserve">nternational </w:t>
            </w:r>
            <w:r w:rsidRPr="1A1998BF">
              <w:rPr>
                <w:rFonts w:ascii="Calibri" w:eastAsia="Calibri" w:hAnsi="Calibri" w:cs="Calibri"/>
                <w:b/>
                <w:bCs/>
              </w:rPr>
              <w:t>L</w:t>
            </w:r>
            <w:r w:rsidR="00340AEC">
              <w:rPr>
                <w:rFonts w:ascii="Calibri" w:eastAsia="Calibri" w:hAnsi="Calibri" w:cs="Calibri"/>
                <w:b/>
                <w:bCs/>
              </w:rPr>
              <w:t>aw</w:t>
            </w:r>
            <w:r w:rsidRPr="1A1998BF">
              <w:rPr>
                <w:rFonts w:ascii="Calibri" w:eastAsia="Calibri" w:hAnsi="Calibri" w:cs="Calibri"/>
                <w:b/>
                <w:bCs/>
              </w:rPr>
              <w:t xml:space="preserve"> dimension of your topic </w:t>
            </w:r>
            <w:r>
              <w:br/>
            </w:r>
            <w:r w:rsidR="5FBB23EE" w:rsidRPr="1A1998BF">
              <w:rPr>
                <w:rFonts w:ascii="Calibri" w:eastAsia="Calibri" w:hAnsi="Calibri" w:cs="Calibri"/>
                <w:i/>
                <w:iCs/>
              </w:rPr>
              <w:t>100 words</w:t>
            </w:r>
          </w:p>
        </w:tc>
        <w:tc>
          <w:tcPr>
            <w:tcW w:w="7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A1DBD21" w14:textId="0799FE25" w:rsidR="1A1998BF" w:rsidRDefault="1A1998BF" w:rsidP="1A1998BF">
            <w:pPr>
              <w:spacing w:line="257" w:lineRule="auto"/>
              <w:rPr>
                <w:rFonts w:ascii="Calibri" w:eastAsia="Calibri" w:hAnsi="Calibri" w:cs="Calibri"/>
              </w:rPr>
            </w:pPr>
          </w:p>
        </w:tc>
      </w:tr>
      <w:tr w:rsidR="6B571901" w14:paraId="3570A196" w14:textId="77777777" w:rsidTr="1A1998BF">
        <w:tc>
          <w:tcPr>
            <w:tcW w:w="18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B324DA5" w14:textId="466043A0" w:rsidR="6B571901" w:rsidRDefault="6B571901" w:rsidP="6B571901">
            <w:pPr>
              <w:spacing w:line="257" w:lineRule="auto"/>
            </w:pPr>
            <w:r w:rsidRPr="6B571901">
              <w:rPr>
                <w:rFonts w:ascii="Calibri" w:eastAsia="Calibri" w:hAnsi="Calibri" w:cs="Calibri"/>
                <w:b/>
                <w:bCs/>
              </w:rPr>
              <w:t xml:space="preserve">Abstract </w:t>
            </w:r>
          </w:p>
          <w:p w14:paraId="520E2201" w14:textId="5CD73F89" w:rsidR="6B571901" w:rsidRDefault="6B571901" w:rsidP="6B571901">
            <w:pPr>
              <w:spacing w:line="257" w:lineRule="auto"/>
            </w:pPr>
            <w:r w:rsidRPr="6B571901">
              <w:rPr>
                <w:rFonts w:ascii="Calibri" w:eastAsia="Calibri" w:hAnsi="Calibri" w:cs="Calibri"/>
                <w:i/>
                <w:iCs/>
              </w:rPr>
              <w:t>500 words</w:t>
            </w:r>
          </w:p>
        </w:tc>
        <w:tc>
          <w:tcPr>
            <w:tcW w:w="7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C6E9E2C" w14:textId="79C129E6" w:rsidR="6B571901" w:rsidRDefault="6B571901" w:rsidP="6B571901">
            <w:pPr>
              <w:spacing w:line="257" w:lineRule="auto"/>
            </w:pPr>
          </w:p>
          <w:p w14:paraId="7A6A502D" w14:textId="47649BFE" w:rsidR="6B571901" w:rsidRDefault="6B571901" w:rsidP="6B571901">
            <w:pPr>
              <w:spacing w:line="257" w:lineRule="auto"/>
            </w:pPr>
          </w:p>
          <w:p w14:paraId="09D73428" w14:textId="12790294" w:rsidR="6B571901" w:rsidRDefault="6B571901" w:rsidP="6B571901">
            <w:pPr>
              <w:spacing w:line="257" w:lineRule="auto"/>
            </w:pPr>
          </w:p>
          <w:p w14:paraId="210F08F4" w14:textId="02715977" w:rsidR="6B571901" w:rsidRDefault="6B571901" w:rsidP="6B571901">
            <w:pPr>
              <w:spacing w:line="257" w:lineRule="auto"/>
            </w:pPr>
          </w:p>
          <w:p w14:paraId="18843B8C" w14:textId="5181D5EA" w:rsidR="6B571901" w:rsidRDefault="6B571901" w:rsidP="6B571901">
            <w:pPr>
              <w:spacing w:line="257" w:lineRule="auto"/>
            </w:pPr>
          </w:p>
          <w:p w14:paraId="4155CEF2" w14:textId="7CF847E0" w:rsidR="6B571901" w:rsidRDefault="6B571901" w:rsidP="6B571901">
            <w:pPr>
              <w:spacing w:line="257" w:lineRule="auto"/>
            </w:pPr>
          </w:p>
          <w:p w14:paraId="45F597A2" w14:textId="5BEA535C" w:rsidR="6B571901" w:rsidRDefault="6B571901" w:rsidP="6B571901">
            <w:pPr>
              <w:spacing w:line="257" w:lineRule="auto"/>
            </w:pPr>
          </w:p>
          <w:p w14:paraId="0668C28F" w14:textId="478CDB58" w:rsidR="6B571901" w:rsidRDefault="6B571901" w:rsidP="6B571901">
            <w:pPr>
              <w:spacing w:line="257" w:lineRule="auto"/>
            </w:pPr>
          </w:p>
          <w:p w14:paraId="14843377" w14:textId="01C7A088" w:rsidR="6B571901" w:rsidRDefault="6B571901" w:rsidP="6B571901">
            <w:pPr>
              <w:spacing w:line="257" w:lineRule="auto"/>
            </w:pPr>
          </w:p>
          <w:p w14:paraId="1CCB0762" w14:textId="6266218C" w:rsidR="6B571901" w:rsidRDefault="6B571901" w:rsidP="6B571901">
            <w:pPr>
              <w:spacing w:line="257" w:lineRule="auto"/>
            </w:pPr>
          </w:p>
        </w:tc>
      </w:tr>
    </w:tbl>
    <w:p w14:paraId="56A85A27" w14:textId="3D4FD21E" w:rsidR="7F81F170" w:rsidRDefault="4022AA3C" w:rsidP="6B571901">
      <w:pPr>
        <w:spacing w:line="257" w:lineRule="auto"/>
      </w:pPr>
      <w:r w:rsidRPr="6B571901">
        <w:rPr>
          <w:rFonts w:ascii="Calibri" w:eastAsia="Calibri" w:hAnsi="Calibri" w:cs="Calibri"/>
        </w:rPr>
        <w:lastRenderedPageBreak/>
        <w:t xml:space="preserve"> </w:t>
      </w:r>
    </w:p>
    <w:p w14:paraId="19EB6B82" w14:textId="54549F2E" w:rsidR="7F81F170" w:rsidRDefault="4022AA3C" w:rsidP="6B571901">
      <w:pPr>
        <w:spacing w:line="257" w:lineRule="auto"/>
      </w:pPr>
      <w:r w:rsidRPr="6B571901">
        <w:rPr>
          <w:rFonts w:ascii="Calibri" w:eastAsia="Calibri" w:hAnsi="Calibri" w:cs="Calibri"/>
        </w:rPr>
        <w:t xml:space="preserve"> </w:t>
      </w:r>
    </w:p>
    <w:p w14:paraId="2A49CEE4" w14:textId="3E31CAA5" w:rsidR="7F81F170" w:rsidRDefault="4022AA3C" w:rsidP="6B571901">
      <w:pPr>
        <w:spacing w:line="257" w:lineRule="auto"/>
      </w:pPr>
      <w:r w:rsidRPr="6B571901">
        <w:rPr>
          <w:rFonts w:ascii="Calibri" w:eastAsia="Calibri" w:hAnsi="Calibri" w:cs="Calibri"/>
          <w:b/>
          <w:bCs/>
          <w:sz w:val="24"/>
          <w:szCs w:val="24"/>
        </w:rPr>
        <w:t>Contact</w:t>
      </w:r>
    </w:p>
    <w:p w14:paraId="71EF428C" w14:textId="276B36CF" w:rsidR="7F81F170" w:rsidRDefault="4022AA3C" w:rsidP="6B571901">
      <w:pPr>
        <w:spacing w:line="257" w:lineRule="auto"/>
      </w:pPr>
      <w:r w:rsidRPr="64CCA4D9">
        <w:rPr>
          <w:rFonts w:ascii="Calibri" w:eastAsia="Calibri" w:hAnsi="Calibri" w:cs="Calibri"/>
        </w:rPr>
        <w:t xml:space="preserve">For </w:t>
      </w:r>
      <w:r w:rsidR="63ECF458" w:rsidRPr="64CCA4D9">
        <w:rPr>
          <w:rFonts w:ascii="Calibri" w:eastAsia="Calibri" w:hAnsi="Calibri" w:cs="Calibri"/>
        </w:rPr>
        <w:t>e</w:t>
      </w:r>
      <w:r w:rsidR="53ED3064" w:rsidRPr="64CCA4D9">
        <w:rPr>
          <w:rFonts w:ascii="Calibri" w:eastAsia="Calibri" w:hAnsi="Calibri" w:cs="Calibri"/>
        </w:rPr>
        <w:t>nquiries,</w:t>
      </w:r>
      <w:r w:rsidRPr="64CCA4D9">
        <w:rPr>
          <w:rFonts w:ascii="Calibri" w:eastAsia="Calibri" w:hAnsi="Calibri" w:cs="Calibri"/>
        </w:rPr>
        <w:t xml:space="preserve"> please contac</w:t>
      </w:r>
      <w:r w:rsidR="00865868">
        <w:rPr>
          <w:rFonts w:ascii="Calibri" w:eastAsia="Calibri" w:hAnsi="Calibri" w:cs="Calibri"/>
        </w:rPr>
        <w:t xml:space="preserve">t Ms </w:t>
      </w:r>
      <w:proofErr w:type="spellStart"/>
      <w:r w:rsidR="00865868">
        <w:rPr>
          <w:rFonts w:ascii="Calibri" w:eastAsia="Calibri" w:hAnsi="Calibri" w:cs="Calibri"/>
        </w:rPr>
        <w:t>Benedetta</w:t>
      </w:r>
      <w:proofErr w:type="spellEnd"/>
      <w:r w:rsidR="00865868">
        <w:rPr>
          <w:rFonts w:ascii="Calibri" w:eastAsia="Calibri" w:hAnsi="Calibri" w:cs="Calibri"/>
        </w:rPr>
        <w:t xml:space="preserve"> </w:t>
      </w:r>
      <w:proofErr w:type="spellStart"/>
      <w:r w:rsidR="00865868">
        <w:rPr>
          <w:rFonts w:ascii="Calibri" w:eastAsia="Calibri" w:hAnsi="Calibri" w:cs="Calibri"/>
        </w:rPr>
        <w:t>Lobina</w:t>
      </w:r>
      <w:proofErr w:type="spellEnd"/>
      <w:r w:rsidR="00865868">
        <w:rPr>
          <w:rFonts w:ascii="Calibri" w:eastAsia="Calibri" w:hAnsi="Calibri" w:cs="Calibri"/>
        </w:rPr>
        <w:t xml:space="preserve"> at b.lobina.20@abdn.ac.uk</w:t>
      </w:r>
    </w:p>
    <w:p w14:paraId="265B855C" w14:textId="40FA9B0A" w:rsidR="7F81F170" w:rsidRDefault="4022AA3C" w:rsidP="6B571901">
      <w:pPr>
        <w:spacing w:line="257" w:lineRule="auto"/>
      </w:pPr>
      <w:r w:rsidRPr="6B571901">
        <w:rPr>
          <w:rFonts w:ascii="Calibri" w:eastAsia="Calibri" w:hAnsi="Calibri" w:cs="Calibri"/>
        </w:rPr>
        <w:t xml:space="preserve"> </w:t>
      </w:r>
    </w:p>
    <w:p w14:paraId="5C80386F" w14:textId="6AA0A44F" w:rsidR="7F81F170" w:rsidRDefault="4022AA3C" w:rsidP="6B571901">
      <w:pPr>
        <w:spacing w:line="257" w:lineRule="auto"/>
      </w:pPr>
      <w:r w:rsidRPr="6B571901">
        <w:rPr>
          <w:rFonts w:ascii="Calibri" w:eastAsia="Calibri" w:hAnsi="Calibri" w:cs="Calibri"/>
        </w:rPr>
        <w:t xml:space="preserve"> </w:t>
      </w:r>
    </w:p>
    <w:p w14:paraId="1F955989" w14:textId="59FCE9DD" w:rsidR="7F81F170" w:rsidRDefault="4022AA3C" w:rsidP="6B571901">
      <w:pPr>
        <w:spacing w:line="257" w:lineRule="auto"/>
      </w:pPr>
      <w:r w:rsidRPr="6B571901">
        <w:rPr>
          <w:rFonts w:ascii="Calibri" w:eastAsia="Calibri" w:hAnsi="Calibri" w:cs="Calibri"/>
        </w:rPr>
        <w:t xml:space="preserve"> </w:t>
      </w:r>
    </w:p>
    <w:p w14:paraId="3956ADAB" w14:textId="1DFD7441" w:rsidR="7F81F170" w:rsidRDefault="7F81F170" w:rsidP="6B571901">
      <w:pPr>
        <w:spacing w:line="257" w:lineRule="auto"/>
        <w:rPr>
          <w:rFonts w:ascii="Calibri" w:eastAsia="Calibri" w:hAnsi="Calibri" w:cs="Calibri"/>
        </w:rPr>
      </w:pPr>
    </w:p>
    <w:p w14:paraId="02C0F924" w14:textId="6D8AFE12" w:rsidR="7F81F170" w:rsidRDefault="7F81F170" w:rsidP="7F81F170"/>
    <w:p w14:paraId="55A8063A" w14:textId="7B067B59" w:rsidR="7F81F170" w:rsidRDefault="7F81F170" w:rsidP="7F81F170"/>
    <w:p w14:paraId="19275EEA" w14:textId="2027A2A6" w:rsidR="7F81F170" w:rsidRDefault="7F81F170" w:rsidP="7F81F170"/>
    <w:p w14:paraId="7E8B0C67" w14:textId="0F07155E" w:rsidR="7F81F170" w:rsidRDefault="7F81F170" w:rsidP="7F81F170"/>
    <w:p w14:paraId="56D2727D" w14:textId="67463EC9" w:rsidR="7F81F170" w:rsidRDefault="7F81F170" w:rsidP="7F81F170"/>
    <w:p w14:paraId="0B056E33" w14:textId="6214F3FA" w:rsidR="7F81F170" w:rsidRDefault="7F81F170" w:rsidP="7F81F170"/>
    <w:p w14:paraId="50162AE9" w14:textId="7D43044A" w:rsidR="007D5E27" w:rsidRDefault="007D5E27"/>
    <w:p w14:paraId="5E941CD9" w14:textId="7323ABC9" w:rsidR="0065064C" w:rsidRDefault="0065064C" w:rsidP="0065064C"/>
    <w:p w14:paraId="327BAAB2" w14:textId="4D503492" w:rsidR="0065064C" w:rsidRDefault="0065064C" w:rsidP="0065064C"/>
    <w:p w14:paraId="18FDB0F0" w14:textId="5F204CE0" w:rsidR="0065064C" w:rsidRPr="005440E3" w:rsidRDefault="0065064C" w:rsidP="0065064C"/>
    <w:p w14:paraId="349383F4" w14:textId="42C289CD" w:rsidR="3ED460EE" w:rsidRDefault="3ED460EE" w:rsidP="3ED460EE"/>
    <w:p w14:paraId="0051D84C" w14:textId="6EF42B04" w:rsidR="3ED460EE" w:rsidRDefault="3ED460EE" w:rsidP="3ED460EE"/>
    <w:p w14:paraId="395DE977" w14:textId="78E4D171" w:rsidR="3ED460EE" w:rsidRDefault="3ED460EE" w:rsidP="3ED460EE"/>
    <w:p w14:paraId="32B433C8" w14:textId="17FA0ADB" w:rsidR="3ED460EE" w:rsidRDefault="3ED460EE" w:rsidP="3ED460EE"/>
    <w:p w14:paraId="103578C4" w14:textId="2ADD55D5" w:rsidR="3ED460EE" w:rsidRDefault="3ED460EE" w:rsidP="3ED460EE"/>
    <w:p w14:paraId="7EF7D507" w14:textId="44A8CF40" w:rsidR="3ED460EE" w:rsidRDefault="3ED460EE" w:rsidP="3ED460EE"/>
    <w:sectPr w:rsidR="3ED460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D4B61"/>
    <w:multiLevelType w:val="hybridMultilevel"/>
    <w:tmpl w:val="161A5734"/>
    <w:lvl w:ilvl="0" w:tplc="C7AEDD3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D3025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0817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C6BD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F606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68CA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D875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046A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3A7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78311C"/>
    <w:multiLevelType w:val="hybridMultilevel"/>
    <w:tmpl w:val="71BA7CEE"/>
    <w:lvl w:ilvl="0" w:tplc="42E017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A29D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9C8A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F21E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221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E6FD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0CD8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044D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1A07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FF7617"/>
    <w:multiLevelType w:val="hybridMultilevel"/>
    <w:tmpl w:val="A8CE6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86AE0"/>
    <w:multiLevelType w:val="hybridMultilevel"/>
    <w:tmpl w:val="C3589EA8"/>
    <w:lvl w:ilvl="0" w:tplc="FFA4DE26">
      <w:start w:val="1"/>
      <w:numFmt w:val="decimal"/>
      <w:lvlText w:val="%1."/>
      <w:lvlJc w:val="left"/>
      <w:pPr>
        <w:ind w:left="720" w:hanging="360"/>
      </w:pPr>
    </w:lvl>
    <w:lvl w:ilvl="1" w:tplc="D42C192A">
      <w:start w:val="1"/>
      <w:numFmt w:val="lowerLetter"/>
      <w:lvlText w:val="%2."/>
      <w:lvlJc w:val="left"/>
      <w:pPr>
        <w:ind w:left="1440" w:hanging="360"/>
      </w:pPr>
    </w:lvl>
    <w:lvl w:ilvl="2" w:tplc="A2CE6048">
      <w:start w:val="1"/>
      <w:numFmt w:val="lowerRoman"/>
      <w:lvlText w:val="%3."/>
      <w:lvlJc w:val="right"/>
      <w:pPr>
        <w:ind w:left="2160" w:hanging="180"/>
      </w:pPr>
    </w:lvl>
    <w:lvl w:ilvl="3" w:tplc="01100342">
      <w:start w:val="1"/>
      <w:numFmt w:val="decimal"/>
      <w:lvlText w:val="%4."/>
      <w:lvlJc w:val="left"/>
      <w:pPr>
        <w:ind w:left="2880" w:hanging="360"/>
      </w:pPr>
    </w:lvl>
    <w:lvl w:ilvl="4" w:tplc="5B543742">
      <w:start w:val="1"/>
      <w:numFmt w:val="lowerLetter"/>
      <w:lvlText w:val="%5."/>
      <w:lvlJc w:val="left"/>
      <w:pPr>
        <w:ind w:left="3600" w:hanging="360"/>
      </w:pPr>
    </w:lvl>
    <w:lvl w:ilvl="5" w:tplc="5192D4A8">
      <w:start w:val="1"/>
      <w:numFmt w:val="lowerRoman"/>
      <w:lvlText w:val="%6."/>
      <w:lvlJc w:val="right"/>
      <w:pPr>
        <w:ind w:left="4320" w:hanging="180"/>
      </w:pPr>
    </w:lvl>
    <w:lvl w:ilvl="6" w:tplc="B27EFB34">
      <w:start w:val="1"/>
      <w:numFmt w:val="decimal"/>
      <w:lvlText w:val="%7."/>
      <w:lvlJc w:val="left"/>
      <w:pPr>
        <w:ind w:left="5040" w:hanging="360"/>
      </w:pPr>
    </w:lvl>
    <w:lvl w:ilvl="7" w:tplc="8AE6100A">
      <w:start w:val="1"/>
      <w:numFmt w:val="lowerLetter"/>
      <w:lvlText w:val="%8."/>
      <w:lvlJc w:val="left"/>
      <w:pPr>
        <w:ind w:left="5760" w:hanging="360"/>
      </w:pPr>
    </w:lvl>
    <w:lvl w:ilvl="8" w:tplc="97A080D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BF4BFF"/>
    <w:multiLevelType w:val="hybridMultilevel"/>
    <w:tmpl w:val="9B86D806"/>
    <w:lvl w:ilvl="0" w:tplc="1C845D5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FF680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F0E3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8AAF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3E10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0CEB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220D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BA95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CADB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91743C"/>
    <w:multiLevelType w:val="hybridMultilevel"/>
    <w:tmpl w:val="E39A1F7C"/>
    <w:lvl w:ilvl="0" w:tplc="22EE7906"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29C83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62A0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84A9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4E9F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14B5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584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B89B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5223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9A5EEA"/>
    <w:multiLevelType w:val="hybridMultilevel"/>
    <w:tmpl w:val="130AAD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5342D7"/>
    <w:multiLevelType w:val="hybridMultilevel"/>
    <w:tmpl w:val="333AA0BA"/>
    <w:lvl w:ilvl="0" w:tplc="FFFFFFFF"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1D40E1"/>
    <w:multiLevelType w:val="hybridMultilevel"/>
    <w:tmpl w:val="56021360"/>
    <w:lvl w:ilvl="0" w:tplc="C7C670A2">
      <w:start w:val="1"/>
      <w:numFmt w:val="decimal"/>
      <w:lvlText w:val="%1."/>
      <w:lvlJc w:val="left"/>
      <w:pPr>
        <w:ind w:left="720" w:hanging="360"/>
      </w:pPr>
    </w:lvl>
    <w:lvl w:ilvl="1" w:tplc="58B0E1C4">
      <w:start w:val="1"/>
      <w:numFmt w:val="lowerLetter"/>
      <w:lvlText w:val="%2."/>
      <w:lvlJc w:val="left"/>
      <w:pPr>
        <w:ind w:left="1440" w:hanging="360"/>
      </w:pPr>
    </w:lvl>
    <w:lvl w:ilvl="2" w:tplc="D736D2AC">
      <w:start w:val="1"/>
      <w:numFmt w:val="lowerRoman"/>
      <w:lvlText w:val="%3."/>
      <w:lvlJc w:val="right"/>
      <w:pPr>
        <w:ind w:left="2160" w:hanging="180"/>
      </w:pPr>
    </w:lvl>
    <w:lvl w:ilvl="3" w:tplc="B7828296">
      <w:start w:val="1"/>
      <w:numFmt w:val="decimal"/>
      <w:lvlText w:val="%4."/>
      <w:lvlJc w:val="left"/>
      <w:pPr>
        <w:ind w:left="2880" w:hanging="360"/>
      </w:pPr>
    </w:lvl>
    <w:lvl w:ilvl="4" w:tplc="1B644874">
      <w:start w:val="1"/>
      <w:numFmt w:val="lowerLetter"/>
      <w:lvlText w:val="%5."/>
      <w:lvlJc w:val="left"/>
      <w:pPr>
        <w:ind w:left="3600" w:hanging="360"/>
      </w:pPr>
    </w:lvl>
    <w:lvl w:ilvl="5" w:tplc="F5D0C344">
      <w:start w:val="1"/>
      <w:numFmt w:val="lowerRoman"/>
      <w:lvlText w:val="%6."/>
      <w:lvlJc w:val="right"/>
      <w:pPr>
        <w:ind w:left="4320" w:hanging="180"/>
      </w:pPr>
    </w:lvl>
    <w:lvl w:ilvl="6" w:tplc="A0C06EBE">
      <w:start w:val="1"/>
      <w:numFmt w:val="decimal"/>
      <w:lvlText w:val="%7."/>
      <w:lvlJc w:val="left"/>
      <w:pPr>
        <w:ind w:left="5040" w:hanging="360"/>
      </w:pPr>
    </w:lvl>
    <w:lvl w:ilvl="7" w:tplc="CCD219C2">
      <w:start w:val="1"/>
      <w:numFmt w:val="lowerLetter"/>
      <w:lvlText w:val="%8."/>
      <w:lvlJc w:val="left"/>
      <w:pPr>
        <w:ind w:left="5760" w:hanging="360"/>
      </w:pPr>
    </w:lvl>
    <w:lvl w:ilvl="8" w:tplc="743A3894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B304B4"/>
    <w:multiLevelType w:val="hybridMultilevel"/>
    <w:tmpl w:val="317020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9"/>
  </w:num>
  <w:num w:numId="8">
    <w:abstractNumId w:val="7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NDM3MTYzNDY2NTdV0lEKTi0uzszPAykwrgUAipFDpCwAAAA="/>
  </w:docVars>
  <w:rsids>
    <w:rsidRoot w:val="00512CA3"/>
    <w:rsid w:val="000E257B"/>
    <w:rsid w:val="002B73FB"/>
    <w:rsid w:val="00340AEC"/>
    <w:rsid w:val="004B62A3"/>
    <w:rsid w:val="005056D9"/>
    <w:rsid w:val="00512CA3"/>
    <w:rsid w:val="005440E3"/>
    <w:rsid w:val="005BB4B9"/>
    <w:rsid w:val="0065064C"/>
    <w:rsid w:val="0075681D"/>
    <w:rsid w:val="007D5E27"/>
    <w:rsid w:val="007E4086"/>
    <w:rsid w:val="00865868"/>
    <w:rsid w:val="008A8F11"/>
    <w:rsid w:val="009612C1"/>
    <w:rsid w:val="030ED91A"/>
    <w:rsid w:val="034B162B"/>
    <w:rsid w:val="066D4A60"/>
    <w:rsid w:val="06E569D2"/>
    <w:rsid w:val="06FAC91A"/>
    <w:rsid w:val="0750D6B2"/>
    <w:rsid w:val="07BF9F5C"/>
    <w:rsid w:val="07D4B33B"/>
    <w:rsid w:val="083BD602"/>
    <w:rsid w:val="08517D12"/>
    <w:rsid w:val="0B4552A2"/>
    <w:rsid w:val="0B7D99F1"/>
    <w:rsid w:val="0C7A4BD2"/>
    <w:rsid w:val="0DDFBB48"/>
    <w:rsid w:val="0EC7CFA8"/>
    <w:rsid w:val="104D0421"/>
    <w:rsid w:val="1056A5B8"/>
    <w:rsid w:val="10D79EF3"/>
    <w:rsid w:val="11215365"/>
    <w:rsid w:val="13F6348A"/>
    <w:rsid w:val="14787D52"/>
    <w:rsid w:val="14CF6BCE"/>
    <w:rsid w:val="1640447E"/>
    <w:rsid w:val="17355159"/>
    <w:rsid w:val="19AB08E5"/>
    <w:rsid w:val="1A1998BF"/>
    <w:rsid w:val="1A283DDD"/>
    <w:rsid w:val="1B58D955"/>
    <w:rsid w:val="1CD99E15"/>
    <w:rsid w:val="1F936DD6"/>
    <w:rsid w:val="20FF3065"/>
    <w:rsid w:val="210CA76A"/>
    <w:rsid w:val="21A8C416"/>
    <w:rsid w:val="2243A1DB"/>
    <w:rsid w:val="224F766F"/>
    <w:rsid w:val="22BC30F4"/>
    <w:rsid w:val="23E2E6A8"/>
    <w:rsid w:val="23E757D0"/>
    <w:rsid w:val="24B81F36"/>
    <w:rsid w:val="27237386"/>
    <w:rsid w:val="28142177"/>
    <w:rsid w:val="28DC7DA9"/>
    <w:rsid w:val="2AF58E2B"/>
    <w:rsid w:val="2D25F71C"/>
    <w:rsid w:val="2D34770F"/>
    <w:rsid w:val="2EEC0A1B"/>
    <w:rsid w:val="35512872"/>
    <w:rsid w:val="385B76CC"/>
    <w:rsid w:val="38E0F728"/>
    <w:rsid w:val="3A5A825C"/>
    <w:rsid w:val="3CE3C679"/>
    <w:rsid w:val="3D571AEB"/>
    <w:rsid w:val="3E628019"/>
    <w:rsid w:val="3ED460EE"/>
    <w:rsid w:val="3FCCDD29"/>
    <w:rsid w:val="4022AA3C"/>
    <w:rsid w:val="40A571B0"/>
    <w:rsid w:val="4371D633"/>
    <w:rsid w:val="4678AFFF"/>
    <w:rsid w:val="473DC17E"/>
    <w:rsid w:val="49E844FA"/>
    <w:rsid w:val="4B824D90"/>
    <w:rsid w:val="4C273208"/>
    <w:rsid w:val="4C95248A"/>
    <w:rsid w:val="4CC12D95"/>
    <w:rsid w:val="4D2205D7"/>
    <w:rsid w:val="4D45FB36"/>
    <w:rsid w:val="50283BF4"/>
    <w:rsid w:val="50AE8AC7"/>
    <w:rsid w:val="50BDE099"/>
    <w:rsid w:val="53ED3064"/>
    <w:rsid w:val="54FED445"/>
    <w:rsid w:val="574513F8"/>
    <w:rsid w:val="57655EBF"/>
    <w:rsid w:val="577DF610"/>
    <w:rsid w:val="5A437478"/>
    <w:rsid w:val="5DA40EEE"/>
    <w:rsid w:val="5ECA50D9"/>
    <w:rsid w:val="5FBB23EE"/>
    <w:rsid w:val="608CF1C7"/>
    <w:rsid w:val="60937935"/>
    <w:rsid w:val="60B1548F"/>
    <w:rsid w:val="6131BAC7"/>
    <w:rsid w:val="63ECF458"/>
    <w:rsid w:val="64CCA4D9"/>
    <w:rsid w:val="64E2D324"/>
    <w:rsid w:val="66824E5C"/>
    <w:rsid w:val="669F568C"/>
    <w:rsid w:val="66E5EEC2"/>
    <w:rsid w:val="68517DE2"/>
    <w:rsid w:val="6B571901"/>
    <w:rsid w:val="6B9557E9"/>
    <w:rsid w:val="6D33680A"/>
    <w:rsid w:val="6DFF9F25"/>
    <w:rsid w:val="6F1C3213"/>
    <w:rsid w:val="6F8A7787"/>
    <w:rsid w:val="7124AE4A"/>
    <w:rsid w:val="71831713"/>
    <w:rsid w:val="78A6AFC8"/>
    <w:rsid w:val="79C3B83F"/>
    <w:rsid w:val="7A4A4C1E"/>
    <w:rsid w:val="7B0DB50A"/>
    <w:rsid w:val="7B5F88A0"/>
    <w:rsid w:val="7B85310F"/>
    <w:rsid w:val="7D68BAE6"/>
    <w:rsid w:val="7D7B1B8E"/>
    <w:rsid w:val="7E4B1031"/>
    <w:rsid w:val="7F81F170"/>
    <w:rsid w:val="7FDDB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15644"/>
  <w15:chartTrackingRefBased/>
  <w15:docId w15:val="{C4545F88-542F-4B51-AAB3-A7D4B27F4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5E27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215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onstantina.kalaitsoglou@abdn.ac.uk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8</Words>
  <Characters>575</Characters>
  <Application>Microsoft Office Word</Application>
  <DocSecurity>0</DocSecurity>
  <Lines>8</Lines>
  <Paragraphs>1</Paragraphs>
  <ScaleCrop>false</ScaleCrop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stantina</dc:creator>
  <cp:keywords/>
  <dc:description/>
  <cp:lastModifiedBy>LOBINA, BENEDETTA (PGR)</cp:lastModifiedBy>
  <cp:revision>4</cp:revision>
  <dcterms:created xsi:type="dcterms:W3CDTF">2021-06-16T08:50:00Z</dcterms:created>
  <dcterms:modified xsi:type="dcterms:W3CDTF">2021-07-12T15:03:00Z</dcterms:modified>
</cp:coreProperties>
</file>